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CC076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C076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nton, R. v [2010] EWCA Crim 2361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C977C9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41010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5E7EAF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90909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C977C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C977C9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C977C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956C5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DA4BD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DA4BD5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1A10B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314E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314E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314E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314E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314E2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56C5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DA4BD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DA4BD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DA4BD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D970E4" w:rsidRPr="00F214F6" w:rsidRDefault="00314E25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Whether</w:t>
            </w:r>
            <w:r w:rsidRPr="00314E2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damaging the window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can be made out as an offence of </w:t>
            </w:r>
            <w:r w:rsidRPr="00314E25">
              <w:rPr>
                <w:rFonts w:ascii="Arial Nova Light" w:hAnsi="Arial Nova Light" w:cstheme="majorBidi"/>
                <w:color w:val="000000" w:themeColor="text1"/>
                <w:szCs w:val="24"/>
              </w:rPr>
              <w:t>being reckless as to whether life was endangered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Q19: </w:t>
            </w:r>
            <w:r w:rsidR="001009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Q19b: </w:t>
            </w:r>
            <w:r w:rsidR="001009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1009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100959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1009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1009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1009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1009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1009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1009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1009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10095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A654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654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C97CB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C97CB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C97CB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C97C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85EC9" w:rsidRPr="00F214F6" w:rsidTr="00D970E4">
        <w:tc>
          <w:tcPr>
            <w:tcW w:w="6345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585EC9" w:rsidRPr="00F214F6" w:rsidRDefault="00585EC9" w:rsidP="00585E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3344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33446F" w:rsidRPr="003344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teer [1988] AC 111</w:t>
            </w:r>
            <w:r w:rsidR="005350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1A10BF" w:rsidRPr="001A10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udley [1989] Crim.L.R 57</w:t>
            </w:r>
            <w:r w:rsidR="001A10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1A10BF" w:rsidRPr="001A10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squith and others [1995] 1 Cr.App.R (S) 49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C977C9" w:rsidP="0090665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977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Leveson</w:t>
            </w:r>
            <w:r w:rsidR="0090665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C977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Irwin</w:t>
            </w:r>
            <w:r w:rsidR="0090665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C977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Holroyde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977C9" w:rsidRPr="00F214F6" w:rsidRDefault="00C977C9" w:rsidP="0090665C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C977C9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E Haygarth appeared on behalf of the Appellant</w:t>
            </w:r>
            <w:r w:rsidR="0090665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C977C9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K Grant appeared on behalf of the Crown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956C5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E829C4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1060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C97C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C97CB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093A6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B95959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959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B959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B959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B9595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B959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B959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convicted, then was the jury verdict</w:t>
            </w:r>
            <w:r w:rsidR="004C30DF" w:rsidRPr="00B959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unani</w:t>
            </w:r>
            <w:r w:rsidR="004A44C9" w:rsidRPr="00B959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B95959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B959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971373" w:rsidRPr="00B959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B95959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959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B95959" w:rsidRPr="00B959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97137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Pr="00F214F6" w:rsidRDefault="00E829C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829C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ve counts of damaging property being reckless as to whether life was endangered, one count of possessing a controlled drug of class B with intent to supply.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9713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971373" w:rsidRPr="009713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ppellant's fingerprints were found on the canister and the piece of paper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F46A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F46A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A954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B75E5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536A5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ix years </w:t>
            </w:r>
            <w:r w:rsidR="0062273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prisonment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C977C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E829C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Jame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F46A7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956C5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00327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B732C3" w:rsidRPr="00F214F6" w:rsidRDefault="00B732C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2C704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2C704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B732C3" w:rsidRPr="00F214F6" w:rsidRDefault="00B732C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2C704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2C704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2C704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D92554" w:rsidRPr="00F214F6" w:rsidRDefault="002C704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2C704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2C704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2C704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2C704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2C704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2C704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2C704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B732C3" w:rsidRPr="00F214F6" w:rsidRDefault="00B732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2C704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B732C3" w:rsidRPr="00F214F6" w:rsidRDefault="00B732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2C704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B732C3" w:rsidRPr="00F214F6" w:rsidRDefault="00B732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2C704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B732C3" w:rsidRPr="00F214F6" w:rsidRDefault="00B732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2C704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B732C3" w:rsidRPr="00F214F6" w:rsidRDefault="00B732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2C70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92554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2C70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230BB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230BB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230BB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732C3" w:rsidRPr="00F214F6" w:rsidRDefault="00B732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230BB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956C5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4D201B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D201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4D201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4D201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4D201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4D201B" w:rsidP="004C30D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4D20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:rsidR="00B732C3" w:rsidRPr="004D201B" w:rsidRDefault="00B732C3" w:rsidP="004C30D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230BB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732C3" w:rsidRPr="00F214F6" w:rsidRDefault="00B732C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230BB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732C3" w:rsidRPr="00F214F6" w:rsidRDefault="00B732C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732C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230BB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732C3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230BB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6952C6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230BB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6952C6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Default="00230BB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952C6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230BB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230BB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230BB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952C6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0D49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0D49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t t</w:t>
            </w:r>
            <w:r w:rsidR="0023040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he </w:t>
            </w:r>
            <w:r w:rsidR="000D49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urt of appeal it was stated “</w:t>
            </w:r>
            <w:r w:rsidR="000D49BA" w:rsidRPr="000D49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appellant's fingerprints were found on the canister and the piece of paper</w:t>
            </w:r>
            <w:r w:rsidR="000D49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”</w:t>
            </w:r>
          </w:p>
          <w:p w:rsidR="006952C6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0D4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0D4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0D4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0D49BA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0D4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0D4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0D49B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952C6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0D49B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952C6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0D49B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952C6" w:rsidRPr="00F214F6" w:rsidRDefault="006952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952C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0" w:name="_GoBack"/>
            <w:bookmarkEnd w:id="0"/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0D49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0D49BA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56C5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1D3E68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0D49BA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1D3E68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0D49BA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956C58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:rsidTr="00AD1A27">
        <w:tc>
          <w:tcPr>
            <w:tcW w:w="6345" w:type="dxa"/>
          </w:tcPr>
          <w:p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:rsidR="00907A59" w:rsidRPr="00F214F6" w:rsidRDefault="00B0744F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:rsidTr="00AD1A27">
        <w:tc>
          <w:tcPr>
            <w:tcW w:w="6345" w:type="dxa"/>
          </w:tcPr>
          <w:p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C30D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:rsidR="00907A59" w:rsidRPr="00F214F6" w:rsidRDefault="00B0744F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C30D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C30D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C30D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C30D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4C30D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C30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0F5116" w:rsidRPr="00F214F6" w:rsidRDefault="00B0744F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41F93" w:rsidRPr="00F214F6" w:rsidTr="00131A1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1F93" w:rsidRPr="00F214F6" w:rsidRDefault="00F41F93" w:rsidP="00F41F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1F93" w:rsidRDefault="00F41F93" w:rsidP="00F41F93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:rsidR="00F41F93" w:rsidRDefault="00F41F93" w:rsidP="00F41F93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lastRenderedPageBreak/>
              <w:t>Q115b. 99</w:t>
            </w:r>
          </w:p>
        </w:tc>
      </w:tr>
      <w:tr w:rsidR="00F41F93" w:rsidRPr="00F214F6" w:rsidTr="00131A1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1F93" w:rsidRDefault="00F41F93" w:rsidP="00F41F93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1F93" w:rsidRDefault="00F41F93" w:rsidP="00F41F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:rsidR="00F41F93" w:rsidRDefault="00F41F93" w:rsidP="00F41F93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423D" w:rsidRDefault="008A423D" w:rsidP="00187203">
      <w:pPr>
        <w:spacing w:after="0" w:line="240" w:lineRule="auto"/>
      </w:pPr>
      <w:r>
        <w:separator/>
      </w:r>
    </w:p>
  </w:endnote>
  <w:endnote w:type="continuationSeparator" w:id="0">
    <w:p w:rsidR="008A423D" w:rsidRDefault="008A423D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423D" w:rsidRDefault="008A423D" w:rsidP="00187203">
      <w:pPr>
        <w:spacing w:after="0" w:line="240" w:lineRule="auto"/>
      </w:pPr>
      <w:r>
        <w:separator/>
      </w:r>
    </w:p>
  </w:footnote>
  <w:footnote w:type="continuationSeparator" w:id="0">
    <w:p w:rsidR="008A423D" w:rsidRDefault="008A423D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sFABGjPWgtAAAA"/>
  </w:docVars>
  <w:rsids>
    <w:rsidRoot w:val="004B32DB"/>
    <w:rsid w:val="00002D65"/>
    <w:rsid w:val="00003275"/>
    <w:rsid w:val="00024091"/>
    <w:rsid w:val="00033F18"/>
    <w:rsid w:val="00034807"/>
    <w:rsid w:val="00044E5D"/>
    <w:rsid w:val="00050B46"/>
    <w:rsid w:val="00054A86"/>
    <w:rsid w:val="00055EF0"/>
    <w:rsid w:val="00083FFE"/>
    <w:rsid w:val="00093A6F"/>
    <w:rsid w:val="0009515D"/>
    <w:rsid w:val="00097755"/>
    <w:rsid w:val="000A4EC3"/>
    <w:rsid w:val="000C493A"/>
    <w:rsid w:val="000C67E9"/>
    <w:rsid w:val="000D49BA"/>
    <w:rsid w:val="000E65C1"/>
    <w:rsid w:val="000F5116"/>
    <w:rsid w:val="00100959"/>
    <w:rsid w:val="0010616F"/>
    <w:rsid w:val="0011134F"/>
    <w:rsid w:val="001221BE"/>
    <w:rsid w:val="00141779"/>
    <w:rsid w:val="00154B87"/>
    <w:rsid w:val="0018382A"/>
    <w:rsid w:val="00184214"/>
    <w:rsid w:val="00187203"/>
    <w:rsid w:val="00196060"/>
    <w:rsid w:val="001A10BF"/>
    <w:rsid w:val="001A2D1E"/>
    <w:rsid w:val="001B3245"/>
    <w:rsid w:val="001B5D3C"/>
    <w:rsid w:val="001C0D45"/>
    <w:rsid w:val="001C4D47"/>
    <w:rsid w:val="001D3E68"/>
    <w:rsid w:val="001D4A3A"/>
    <w:rsid w:val="001D6D26"/>
    <w:rsid w:val="002278BF"/>
    <w:rsid w:val="00230406"/>
    <w:rsid w:val="00230BB7"/>
    <w:rsid w:val="00241BBD"/>
    <w:rsid w:val="00250C4F"/>
    <w:rsid w:val="00255E5F"/>
    <w:rsid w:val="00274535"/>
    <w:rsid w:val="0028308F"/>
    <w:rsid w:val="0029602E"/>
    <w:rsid w:val="002A0936"/>
    <w:rsid w:val="002B7601"/>
    <w:rsid w:val="002C7042"/>
    <w:rsid w:val="002D3EDC"/>
    <w:rsid w:val="002E75B4"/>
    <w:rsid w:val="00301AE4"/>
    <w:rsid w:val="00314E25"/>
    <w:rsid w:val="00332ACD"/>
    <w:rsid w:val="0033446F"/>
    <w:rsid w:val="0033791C"/>
    <w:rsid w:val="003420D0"/>
    <w:rsid w:val="00353568"/>
    <w:rsid w:val="00354D14"/>
    <w:rsid w:val="00360773"/>
    <w:rsid w:val="003A29C8"/>
    <w:rsid w:val="003B1314"/>
    <w:rsid w:val="003D0993"/>
    <w:rsid w:val="003D6522"/>
    <w:rsid w:val="003E1548"/>
    <w:rsid w:val="00416404"/>
    <w:rsid w:val="00417F03"/>
    <w:rsid w:val="00426926"/>
    <w:rsid w:val="00432A9E"/>
    <w:rsid w:val="00440933"/>
    <w:rsid w:val="00456554"/>
    <w:rsid w:val="00463D75"/>
    <w:rsid w:val="00470DD4"/>
    <w:rsid w:val="004A33E6"/>
    <w:rsid w:val="004A44C9"/>
    <w:rsid w:val="004B32DB"/>
    <w:rsid w:val="004C30DF"/>
    <w:rsid w:val="004C51D2"/>
    <w:rsid w:val="004D1D32"/>
    <w:rsid w:val="004D1DE0"/>
    <w:rsid w:val="004D201B"/>
    <w:rsid w:val="004E3100"/>
    <w:rsid w:val="004F1CFE"/>
    <w:rsid w:val="004F5DA4"/>
    <w:rsid w:val="00500E52"/>
    <w:rsid w:val="00505881"/>
    <w:rsid w:val="00506BC8"/>
    <w:rsid w:val="00517475"/>
    <w:rsid w:val="00517B95"/>
    <w:rsid w:val="005263CF"/>
    <w:rsid w:val="005350CF"/>
    <w:rsid w:val="00536A53"/>
    <w:rsid w:val="00540327"/>
    <w:rsid w:val="0054055B"/>
    <w:rsid w:val="00541F85"/>
    <w:rsid w:val="005515E1"/>
    <w:rsid w:val="005544E2"/>
    <w:rsid w:val="00555108"/>
    <w:rsid w:val="00585EC9"/>
    <w:rsid w:val="005A5E88"/>
    <w:rsid w:val="005C1ABD"/>
    <w:rsid w:val="005E6686"/>
    <w:rsid w:val="005E7EAF"/>
    <w:rsid w:val="00621FE2"/>
    <w:rsid w:val="00622735"/>
    <w:rsid w:val="00650F5E"/>
    <w:rsid w:val="00694917"/>
    <w:rsid w:val="006952C6"/>
    <w:rsid w:val="006B0518"/>
    <w:rsid w:val="006B3E2B"/>
    <w:rsid w:val="006B3E3F"/>
    <w:rsid w:val="006B67A6"/>
    <w:rsid w:val="006D71C4"/>
    <w:rsid w:val="006D7C30"/>
    <w:rsid w:val="006F3EB0"/>
    <w:rsid w:val="006F48BE"/>
    <w:rsid w:val="007106AC"/>
    <w:rsid w:val="00713C7F"/>
    <w:rsid w:val="0071493C"/>
    <w:rsid w:val="007608D1"/>
    <w:rsid w:val="007659F7"/>
    <w:rsid w:val="007700FE"/>
    <w:rsid w:val="00790B26"/>
    <w:rsid w:val="007B467D"/>
    <w:rsid w:val="007B63C7"/>
    <w:rsid w:val="007C712E"/>
    <w:rsid w:val="007E0BE0"/>
    <w:rsid w:val="007E78B1"/>
    <w:rsid w:val="007F3561"/>
    <w:rsid w:val="00816B1A"/>
    <w:rsid w:val="00823B61"/>
    <w:rsid w:val="008248D5"/>
    <w:rsid w:val="00830569"/>
    <w:rsid w:val="00834B0D"/>
    <w:rsid w:val="00847F94"/>
    <w:rsid w:val="008513B8"/>
    <w:rsid w:val="00873BFC"/>
    <w:rsid w:val="00897696"/>
    <w:rsid w:val="008A00C1"/>
    <w:rsid w:val="008A423D"/>
    <w:rsid w:val="008B34D6"/>
    <w:rsid w:val="008C01BB"/>
    <w:rsid w:val="008D033C"/>
    <w:rsid w:val="00900A8B"/>
    <w:rsid w:val="0090333A"/>
    <w:rsid w:val="0090665C"/>
    <w:rsid w:val="00906F86"/>
    <w:rsid w:val="00907A59"/>
    <w:rsid w:val="009111D6"/>
    <w:rsid w:val="0093054D"/>
    <w:rsid w:val="00956C58"/>
    <w:rsid w:val="00962A8E"/>
    <w:rsid w:val="009642C0"/>
    <w:rsid w:val="0097046D"/>
    <w:rsid w:val="00971373"/>
    <w:rsid w:val="00984A0F"/>
    <w:rsid w:val="00985ED4"/>
    <w:rsid w:val="009B254A"/>
    <w:rsid w:val="009B6FDB"/>
    <w:rsid w:val="009D6682"/>
    <w:rsid w:val="009D74E0"/>
    <w:rsid w:val="009E261A"/>
    <w:rsid w:val="00A00F86"/>
    <w:rsid w:val="00A037A7"/>
    <w:rsid w:val="00A06CDF"/>
    <w:rsid w:val="00A162D8"/>
    <w:rsid w:val="00A35D9A"/>
    <w:rsid w:val="00A654DD"/>
    <w:rsid w:val="00A9549F"/>
    <w:rsid w:val="00AA67CD"/>
    <w:rsid w:val="00AD1A27"/>
    <w:rsid w:val="00AD5143"/>
    <w:rsid w:val="00AE001D"/>
    <w:rsid w:val="00AF10F1"/>
    <w:rsid w:val="00B02453"/>
    <w:rsid w:val="00B03677"/>
    <w:rsid w:val="00B072EE"/>
    <w:rsid w:val="00B0744F"/>
    <w:rsid w:val="00B16C69"/>
    <w:rsid w:val="00B20AC5"/>
    <w:rsid w:val="00B2148C"/>
    <w:rsid w:val="00B3276D"/>
    <w:rsid w:val="00B33025"/>
    <w:rsid w:val="00B33A51"/>
    <w:rsid w:val="00B414DC"/>
    <w:rsid w:val="00B52E84"/>
    <w:rsid w:val="00B57863"/>
    <w:rsid w:val="00B60AB4"/>
    <w:rsid w:val="00B732C3"/>
    <w:rsid w:val="00B75E55"/>
    <w:rsid w:val="00B918C9"/>
    <w:rsid w:val="00B95959"/>
    <w:rsid w:val="00B96A7F"/>
    <w:rsid w:val="00BA51A8"/>
    <w:rsid w:val="00BA7AB8"/>
    <w:rsid w:val="00BA7DF9"/>
    <w:rsid w:val="00BD46FD"/>
    <w:rsid w:val="00BD58D8"/>
    <w:rsid w:val="00BE7ACA"/>
    <w:rsid w:val="00C04236"/>
    <w:rsid w:val="00C278D3"/>
    <w:rsid w:val="00C42256"/>
    <w:rsid w:val="00C47288"/>
    <w:rsid w:val="00C51D00"/>
    <w:rsid w:val="00C77DBF"/>
    <w:rsid w:val="00C82539"/>
    <w:rsid w:val="00C83493"/>
    <w:rsid w:val="00C96F87"/>
    <w:rsid w:val="00C977C9"/>
    <w:rsid w:val="00C97CB7"/>
    <w:rsid w:val="00CA297F"/>
    <w:rsid w:val="00CC0764"/>
    <w:rsid w:val="00CC3B33"/>
    <w:rsid w:val="00CC4AFC"/>
    <w:rsid w:val="00D23830"/>
    <w:rsid w:val="00D516FC"/>
    <w:rsid w:val="00D573E4"/>
    <w:rsid w:val="00D7225E"/>
    <w:rsid w:val="00D80F5C"/>
    <w:rsid w:val="00D818A1"/>
    <w:rsid w:val="00D81E98"/>
    <w:rsid w:val="00D92554"/>
    <w:rsid w:val="00D94151"/>
    <w:rsid w:val="00D970E4"/>
    <w:rsid w:val="00DA4BD5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54A2C"/>
    <w:rsid w:val="00E720A3"/>
    <w:rsid w:val="00E72634"/>
    <w:rsid w:val="00E81AE6"/>
    <w:rsid w:val="00E829C4"/>
    <w:rsid w:val="00EB51D0"/>
    <w:rsid w:val="00EB5FD3"/>
    <w:rsid w:val="00EB79EB"/>
    <w:rsid w:val="00EC156F"/>
    <w:rsid w:val="00ED596A"/>
    <w:rsid w:val="00F02664"/>
    <w:rsid w:val="00F02D07"/>
    <w:rsid w:val="00F0669C"/>
    <w:rsid w:val="00F214F6"/>
    <w:rsid w:val="00F260E7"/>
    <w:rsid w:val="00F32DC2"/>
    <w:rsid w:val="00F41F93"/>
    <w:rsid w:val="00F460E6"/>
    <w:rsid w:val="00F46A74"/>
    <w:rsid w:val="00F52BDC"/>
    <w:rsid w:val="00F5354D"/>
    <w:rsid w:val="00F60F70"/>
    <w:rsid w:val="00F85BDD"/>
    <w:rsid w:val="00FC2C57"/>
    <w:rsid w:val="00FC4F1D"/>
    <w:rsid w:val="00FC785C"/>
    <w:rsid w:val="00FD19F5"/>
    <w:rsid w:val="00FD2328"/>
    <w:rsid w:val="00FE026B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359EB7"/>
  <w15:docId w15:val="{CB74730B-9569-4904-961F-2EF56BFA0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45182BE-3F3B-41EB-B2DE-0456B27C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9</Pages>
  <Words>1982</Words>
  <Characters>1130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0</cp:revision>
  <cp:lastPrinted>2019-01-14T14:22:00Z</cp:lastPrinted>
  <dcterms:created xsi:type="dcterms:W3CDTF">2019-08-25T16:52:00Z</dcterms:created>
  <dcterms:modified xsi:type="dcterms:W3CDTF">2020-05-04T16:09:00Z</dcterms:modified>
</cp:coreProperties>
</file>